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07EC7" w14:textId="05D04960" w:rsidR="001222CA" w:rsidRDefault="001222CA" w:rsidP="001222CA">
      <w:pPr>
        <w:pStyle w:val="Title"/>
        <w:jc w:val="center"/>
      </w:pPr>
      <w:r>
        <w:t>March’s Reflective Journal</w:t>
      </w:r>
    </w:p>
    <w:p w14:paraId="5CBC562F" w14:textId="77777777" w:rsidR="001222CA" w:rsidRDefault="001222CA" w:rsidP="001222CA"/>
    <w:p w14:paraId="40432443" w14:textId="77777777" w:rsidR="001222CA" w:rsidRPr="00473462" w:rsidRDefault="001222CA" w:rsidP="001222CA"/>
    <w:p w14:paraId="6AD2FA59" w14:textId="77777777" w:rsidR="001222CA" w:rsidRPr="00A9678A" w:rsidRDefault="001222CA" w:rsidP="001222CA">
      <w:pPr>
        <w:rPr>
          <w:sz w:val="24"/>
          <w:szCs w:val="24"/>
        </w:rPr>
      </w:pPr>
      <w:r w:rsidRPr="00A9678A">
        <w:rPr>
          <w:b/>
          <w:bCs/>
          <w:sz w:val="24"/>
          <w:szCs w:val="24"/>
        </w:rPr>
        <w:t>Student Name:</w:t>
      </w:r>
      <w:r w:rsidRPr="00A9678A">
        <w:rPr>
          <w:sz w:val="24"/>
          <w:szCs w:val="24"/>
        </w:rPr>
        <w:t xml:space="preserve"> Daniel Costel Neagu</w:t>
      </w:r>
    </w:p>
    <w:p w14:paraId="3ADB2AA2" w14:textId="77777777" w:rsidR="001222CA" w:rsidRPr="00A9678A" w:rsidRDefault="001222CA" w:rsidP="001222CA">
      <w:pPr>
        <w:rPr>
          <w:sz w:val="24"/>
          <w:szCs w:val="24"/>
        </w:rPr>
      </w:pPr>
      <w:r w:rsidRPr="00A9678A">
        <w:rPr>
          <w:b/>
          <w:bCs/>
          <w:sz w:val="24"/>
          <w:szCs w:val="24"/>
        </w:rPr>
        <w:t>Student ID:</w:t>
      </w:r>
      <w:r w:rsidRPr="00A9678A">
        <w:rPr>
          <w:sz w:val="24"/>
          <w:szCs w:val="24"/>
        </w:rPr>
        <w:t xml:space="preserve"> X17128463</w:t>
      </w:r>
    </w:p>
    <w:p w14:paraId="04FF5DE6" w14:textId="77777777" w:rsidR="001222CA" w:rsidRPr="00A9678A" w:rsidRDefault="001222CA" w:rsidP="001222CA">
      <w:pPr>
        <w:rPr>
          <w:sz w:val="24"/>
          <w:szCs w:val="24"/>
        </w:rPr>
      </w:pPr>
      <w:r w:rsidRPr="00A9678A">
        <w:rPr>
          <w:b/>
          <w:bCs/>
          <w:sz w:val="24"/>
          <w:szCs w:val="24"/>
        </w:rPr>
        <w:t xml:space="preserve">Programme: </w:t>
      </w:r>
      <w:r w:rsidRPr="00A9678A">
        <w:rPr>
          <w:sz w:val="24"/>
          <w:szCs w:val="24"/>
        </w:rPr>
        <w:t>BSc (Honours) in Computing - Software Development</w:t>
      </w:r>
    </w:p>
    <w:p w14:paraId="53C1FA40" w14:textId="77777777" w:rsidR="001222CA" w:rsidRDefault="001222CA" w:rsidP="001222CA">
      <w:pPr>
        <w:rPr>
          <w:sz w:val="24"/>
          <w:szCs w:val="24"/>
        </w:rPr>
      </w:pPr>
      <w:r w:rsidRPr="00A9678A">
        <w:rPr>
          <w:b/>
          <w:bCs/>
          <w:sz w:val="24"/>
          <w:szCs w:val="24"/>
        </w:rPr>
        <w:t>Project Title:</w:t>
      </w:r>
      <w:r w:rsidRPr="00A9678A">
        <w:rPr>
          <w:sz w:val="24"/>
          <w:szCs w:val="24"/>
        </w:rPr>
        <w:t xml:space="preserve"> </w:t>
      </w:r>
      <w:r w:rsidRPr="00840114">
        <w:rPr>
          <w:i/>
          <w:iCs/>
          <w:sz w:val="24"/>
          <w:szCs w:val="24"/>
        </w:rPr>
        <w:t>Farmers Market.ie</w:t>
      </w:r>
    </w:p>
    <w:p w14:paraId="53AA3DD8" w14:textId="77777777" w:rsidR="001222CA" w:rsidRPr="00A9678A" w:rsidRDefault="001222CA" w:rsidP="001222CA">
      <w:pPr>
        <w:rPr>
          <w:sz w:val="24"/>
          <w:szCs w:val="24"/>
        </w:rPr>
      </w:pPr>
    </w:p>
    <w:p w14:paraId="45136415" w14:textId="644286EB" w:rsidR="001222CA" w:rsidRDefault="001222CA" w:rsidP="001222CA">
      <w:pPr>
        <w:pStyle w:val="Heading1"/>
      </w:pPr>
      <w:r w:rsidRPr="00A9678A">
        <w:t xml:space="preserve">Week </w:t>
      </w:r>
      <w:r>
        <w:t>23</w:t>
      </w:r>
      <w:r w:rsidRPr="00A9678A">
        <w:t>:</w:t>
      </w:r>
      <w:r>
        <w:t xml:space="preserve"> 1</w:t>
      </w:r>
      <w:r w:rsidRPr="00383A0E">
        <w:rPr>
          <w:vertAlign w:val="superscript"/>
        </w:rPr>
        <w:t>st</w:t>
      </w:r>
      <w:r>
        <w:t xml:space="preserve"> March</w:t>
      </w:r>
      <w:r w:rsidRPr="00A9678A">
        <w:t xml:space="preserve"> / </w:t>
      </w:r>
      <w:r>
        <w:t>7</w:t>
      </w:r>
      <w:r w:rsidRPr="00D715BC">
        <w:rPr>
          <w:vertAlign w:val="superscript"/>
        </w:rPr>
        <w:t>th</w:t>
      </w:r>
      <w:r>
        <w:t xml:space="preserve"> March</w:t>
      </w:r>
    </w:p>
    <w:p w14:paraId="673ED0E4" w14:textId="6FE0ADC4" w:rsidR="001222CA" w:rsidRDefault="001222CA" w:rsidP="001222CA"/>
    <w:p w14:paraId="19772A79" w14:textId="0773E5AD" w:rsidR="001222CA" w:rsidRDefault="001222CA" w:rsidP="001222CA">
      <w:r>
        <w:t xml:space="preserve">This week focus is to create the </w:t>
      </w:r>
      <w:r w:rsidRPr="004B0B03">
        <w:t xml:space="preserve">Get products API and </w:t>
      </w:r>
      <w:r>
        <w:t>then r</w:t>
      </w:r>
      <w:r w:rsidRPr="004B0B03">
        <w:t xml:space="preserve">ender it into the new </w:t>
      </w:r>
      <w:r>
        <w:t xml:space="preserve">front-end </w:t>
      </w:r>
      <w:r w:rsidRPr="004B0B03">
        <w:t>app</w:t>
      </w:r>
      <w:r>
        <w:t>lication created last week</w:t>
      </w:r>
      <w:r w:rsidRPr="004B0B03">
        <w:t>.</w:t>
      </w:r>
    </w:p>
    <w:p w14:paraId="53F4F4D4" w14:textId="32D8C05D" w:rsidR="001222CA" w:rsidRDefault="001222CA" w:rsidP="001222CA">
      <w:r>
        <w:t>The products API is created and now the front</w:t>
      </w:r>
      <w:r w:rsidR="000B4751">
        <w:t>-</w:t>
      </w:r>
      <w:r>
        <w:t xml:space="preserve">end and the </w:t>
      </w:r>
      <w:r w:rsidR="000B4751">
        <w:t>back end</w:t>
      </w:r>
      <w:r>
        <w:t xml:space="preserve"> are communicated and displaying the products that are available in the database. </w:t>
      </w:r>
      <w:proofErr w:type="gramStart"/>
      <w:r w:rsidR="000B4751">
        <w:t>At the moment</w:t>
      </w:r>
      <w:proofErr w:type="gramEnd"/>
      <w:r w:rsidR="000B4751">
        <w:t xml:space="preserve"> the products are rendered in the application by selecting the subcategory belonging to and then put in </w:t>
      </w:r>
      <w:r w:rsidR="004F40DB">
        <w:t xml:space="preserve">a </w:t>
      </w:r>
      <w:r w:rsidR="000B4751">
        <w:t xml:space="preserve">holding container that reflects the price range of that subcategory starting from the smallest price to the highest one.  </w:t>
      </w:r>
    </w:p>
    <w:p w14:paraId="69E6F660" w14:textId="40587D30" w:rsidR="001222CA" w:rsidRDefault="001222CA" w:rsidP="001222CA">
      <w:r>
        <w:t>Next week focus is to create the header part for the Farmers Market Application that will be populated with the company logo, a search bar, login and register buttons and so on.</w:t>
      </w:r>
    </w:p>
    <w:p w14:paraId="59F7D2C4" w14:textId="77777777" w:rsidR="00035E80" w:rsidRPr="001222CA" w:rsidRDefault="00035E80" w:rsidP="001222CA"/>
    <w:p w14:paraId="3DB36C86" w14:textId="010355D1" w:rsidR="000B4751" w:rsidRDefault="000B4751" w:rsidP="000B4751">
      <w:pPr>
        <w:pStyle w:val="Heading1"/>
      </w:pPr>
      <w:r w:rsidRPr="00A9678A">
        <w:t xml:space="preserve">Week </w:t>
      </w:r>
      <w:r>
        <w:t>24</w:t>
      </w:r>
      <w:r w:rsidRPr="00A9678A">
        <w:t>:</w:t>
      </w:r>
      <w:r>
        <w:t xml:space="preserve"> 8</w:t>
      </w:r>
      <w:r w:rsidRPr="000B4751">
        <w:rPr>
          <w:vertAlign w:val="superscript"/>
        </w:rPr>
        <w:t>th</w:t>
      </w:r>
      <w:r>
        <w:t xml:space="preserve"> March</w:t>
      </w:r>
      <w:r w:rsidRPr="00A9678A">
        <w:t xml:space="preserve"> / </w:t>
      </w:r>
      <w:r>
        <w:t>14</w:t>
      </w:r>
      <w:r w:rsidRPr="00D715BC">
        <w:rPr>
          <w:vertAlign w:val="superscript"/>
        </w:rPr>
        <w:t>th</w:t>
      </w:r>
      <w:r>
        <w:t xml:space="preserve"> March</w:t>
      </w:r>
    </w:p>
    <w:p w14:paraId="49E83C55" w14:textId="12068238" w:rsidR="00CF0F2F" w:rsidRDefault="000B4751">
      <w:r>
        <w:t xml:space="preserve"> </w:t>
      </w:r>
    </w:p>
    <w:p w14:paraId="6A76DBB5" w14:textId="2C23B792" w:rsidR="000B4751" w:rsidRPr="001222CA" w:rsidRDefault="000B4751" w:rsidP="000B4751">
      <w:r>
        <w:t>This week focus is to create the Header component for the Farmers Market Application that will be populated with the company logo, a search bar, login and register buttons and the shopping cart.</w:t>
      </w:r>
    </w:p>
    <w:p w14:paraId="1EBE6C1F" w14:textId="14F5DF3C" w:rsidR="000B4751" w:rsidRDefault="000B4751">
      <w:r>
        <w:t xml:space="preserve">The new Farmers Market Header </w:t>
      </w:r>
      <w:r w:rsidR="00035E80">
        <w:t xml:space="preserve">element </w:t>
      </w:r>
      <w:r>
        <w:t xml:space="preserve">is done and </w:t>
      </w:r>
      <w:r w:rsidR="00035E80">
        <w:t xml:space="preserve">is getting displayed </w:t>
      </w:r>
      <w:r w:rsidR="004F40DB">
        <w:t>o</w:t>
      </w:r>
      <w:r w:rsidR="00035E80">
        <w:t>n the page nicely giving the user a much</w:t>
      </w:r>
      <w:r w:rsidR="004F40DB">
        <w:t>-</w:t>
      </w:r>
      <w:r w:rsidR="00035E80">
        <w:t>recognised view o</w:t>
      </w:r>
      <w:r w:rsidR="00D35276">
        <w:t>f</w:t>
      </w:r>
      <w:r w:rsidR="00035E80">
        <w:t xml:space="preserve"> it, a view that can be found on any E-commerce website out there and </w:t>
      </w:r>
      <w:r w:rsidR="00D35276">
        <w:t>getting</w:t>
      </w:r>
      <w:r w:rsidR="00035E80">
        <w:t xml:space="preserve"> the user</w:t>
      </w:r>
      <w:r w:rsidR="00D35276">
        <w:t xml:space="preserve"> to be</w:t>
      </w:r>
      <w:r w:rsidR="00035E80">
        <w:t xml:space="preserve"> </w:t>
      </w:r>
      <w:r w:rsidR="00D35276">
        <w:t>familiar with the Header components without the need to learn them</w:t>
      </w:r>
      <w:r w:rsidR="00035E80">
        <w:t>.</w:t>
      </w:r>
    </w:p>
    <w:p w14:paraId="62A35D70" w14:textId="61F5B420" w:rsidR="00035E80" w:rsidRDefault="00035E80">
      <w:r>
        <w:t xml:space="preserve">Next week focus is </w:t>
      </w:r>
      <w:r w:rsidR="004F40DB">
        <w:t xml:space="preserve">to </w:t>
      </w:r>
      <w:r w:rsidR="002036A1">
        <w:t xml:space="preserve">enable the </w:t>
      </w:r>
      <w:r w:rsidR="004F40DB">
        <w:t>u</w:t>
      </w:r>
      <w:r w:rsidR="002036A1">
        <w:t>ser login and authentication</w:t>
      </w:r>
      <w:r w:rsidR="004F40DB">
        <w:t xml:space="preserve"> functionality</w:t>
      </w:r>
      <w:r w:rsidR="002036A1">
        <w:t xml:space="preserve"> on</w:t>
      </w:r>
      <w:r w:rsidR="002036A1" w:rsidRPr="002036A1">
        <w:t xml:space="preserve"> </w:t>
      </w:r>
      <w:r w:rsidR="002036A1">
        <w:t>the Farmers Market Application.</w:t>
      </w:r>
    </w:p>
    <w:p w14:paraId="6FB21206" w14:textId="77777777" w:rsidR="004F40DB" w:rsidRDefault="004F40DB"/>
    <w:p w14:paraId="665CC56F" w14:textId="155F9A05" w:rsidR="00035E80" w:rsidRDefault="00035E80" w:rsidP="00035E80">
      <w:pPr>
        <w:pStyle w:val="Heading1"/>
      </w:pPr>
      <w:r w:rsidRPr="00A9678A">
        <w:t xml:space="preserve">Week </w:t>
      </w:r>
      <w:r>
        <w:t>25</w:t>
      </w:r>
      <w:r w:rsidRPr="00A9678A">
        <w:t>:</w:t>
      </w:r>
      <w:r>
        <w:t xml:space="preserve"> 15</w:t>
      </w:r>
      <w:r w:rsidRPr="000B4751">
        <w:rPr>
          <w:vertAlign w:val="superscript"/>
        </w:rPr>
        <w:t>th</w:t>
      </w:r>
      <w:r>
        <w:t xml:space="preserve"> March</w:t>
      </w:r>
      <w:r w:rsidRPr="00A9678A">
        <w:t xml:space="preserve"> / </w:t>
      </w:r>
      <w:r>
        <w:t>21</w:t>
      </w:r>
      <w:r w:rsidRPr="00D715BC">
        <w:rPr>
          <w:vertAlign w:val="superscript"/>
        </w:rPr>
        <w:t>st</w:t>
      </w:r>
      <w:r>
        <w:t xml:space="preserve"> March</w:t>
      </w:r>
    </w:p>
    <w:p w14:paraId="0FA46B37" w14:textId="77777777" w:rsidR="004F40DB" w:rsidRPr="004F40DB" w:rsidRDefault="004F40DB" w:rsidP="004F40DB"/>
    <w:p w14:paraId="4CA162EC" w14:textId="740F3BF1" w:rsidR="00035E80" w:rsidRDefault="004F40DB">
      <w:r>
        <w:t>This week focus is to create User log</w:t>
      </w:r>
      <w:r>
        <w:t>in</w:t>
      </w:r>
      <w:r>
        <w:t xml:space="preserve"> functionality</w:t>
      </w:r>
      <w:r>
        <w:t xml:space="preserve"> and authentication functionality on the </w:t>
      </w:r>
      <w:r>
        <w:t>Farmers Market Application</w:t>
      </w:r>
      <w:r>
        <w:t>.</w:t>
      </w:r>
    </w:p>
    <w:p w14:paraId="077B73BB" w14:textId="008E9EA0" w:rsidR="004F40DB" w:rsidRDefault="004F40DB">
      <w:r>
        <w:lastRenderedPageBreak/>
        <w:t xml:space="preserve">User login functionality is now enabled in my newly build E-Commerce web site, the user </w:t>
      </w:r>
      <w:proofErr w:type="spellStart"/>
      <w:r>
        <w:t>authentification</w:t>
      </w:r>
      <w:proofErr w:type="spellEnd"/>
      <w:r>
        <w:t xml:space="preserve"> </w:t>
      </w:r>
      <w:proofErr w:type="spellStart"/>
      <w:r>
        <w:t>si</w:t>
      </w:r>
      <w:proofErr w:type="spellEnd"/>
      <w:r>
        <w:t xml:space="preserve"> getting done against the user records on the system and the name of the user is getting displayed on the header of the web site to make it feel and look more custom-tailored for the user.</w:t>
      </w:r>
    </w:p>
    <w:p w14:paraId="7EA45C5B" w14:textId="7A6805BC" w:rsidR="004F40DB" w:rsidRDefault="004F40DB" w:rsidP="004F40DB">
      <w:r>
        <w:t xml:space="preserve">Next week focus is </w:t>
      </w:r>
      <w:r>
        <w:t xml:space="preserve">to </w:t>
      </w:r>
      <w:r>
        <w:t>enable the User log</w:t>
      </w:r>
      <w:r>
        <w:t>out</w:t>
      </w:r>
      <w:r>
        <w:t xml:space="preserve"> functionality</w:t>
      </w:r>
      <w:r>
        <w:t xml:space="preserve"> onto </w:t>
      </w:r>
      <w:r>
        <w:t>the Farmers Market Application</w:t>
      </w:r>
      <w:r>
        <w:t xml:space="preserve"> and redesign the logo and adjust the padding in between header components</w:t>
      </w:r>
      <w:r>
        <w:t>.</w:t>
      </w:r>
    </w:p>
    <w:p w14:paraId="03B1048C" w14:textId="77777777" w:rsidR="004F40DB" w:rsidRDefault="004F40DB" w:rsidP="004F40DB"/>
    <w:p w14:paraId="15701EFC" w14:textId="7AB22731" w:rsidR="004F40DB" w:rsidRDefault="004F40DB" w:rsidP="004F40DB">
      <w:pPr>
        <w:pStyle w:val="Heading1"/>
      </w:pPr>
      <w:r w:rsidRPr="00A9678A">
        <w:t xml:space="preserve">Week </w:t>
      </w:r>
      <w:r>
        <w:t>2</w:t>
      </w:r>
      <w:r>
        <w:t>6</w:t>
      </w:r>
      <w:r w:rsidRPr="00A9678A">
        <w:t>:</w:t>
      </w:r>
      <w:r>
        <w:t xml:space="preserve"> </w:t>
      </w:r>
      <w:r>
        <w:t>22</w:t>
      </w:r>
      <w:r w:rsidRPr="004F40DB">
        <w:rPr>
          <w:vertAlign w:val="superscript"/>
        </w:rPr>
        <w:t>nd</w:t>
      </w:r>
      <w:r>
        <w:t xml:space="preserve"> </w:t>
      </w:r>
      <w:r>
        <w:t>March</w:t>
      </w:r>
      <w:r w:rsidRPr="00A9678A">
        <w:t xml:space="preserve"> / </w:t>
      </w:r>
      <w:r>
        <w:t>2</w:t>
      </w:r>
      <w:r>
        <w:t>8</w:t>
      </w:r>
      <w:r w:rsidRPr="004F40DB">
        <w:rPr>
          <w:vertAlign w:val="superscript"/>
        </w:rPr>
        <w:t>th</w:t>
      </w:r>
      <w:r>
        <w:t xml:space="preserve"> </w:t>
      </w:r>
      <w:r>
        <w:t>March</w:t>
      </w:r>
    </w:p>
    <w:p w14:paraId="1F967FC9" w14:textId="0578D124" w:rsidR="004F40DB" w:rsidRDefault="004F40DB" w:rsidP="004F40DB"/>
    <w:p w14:paraId="53F50DF4" w14:textId="1B596DD6" w:rsidR="004F40DB" w:rsidRDefault="004F40DB" w:rsidP="004F40DB">
      <w:r>
        <w:t>This week focus is to create</w:t>
      </w:r>
      <w:r>
        <w:t xml:space="preserve"> User logout functionality and then fix some small issues with the application accessibility’s </w:t>
      </w:r>
      <w:r>
        <w:t>design</w:t>
      </w:r>
      <w:r>
        <w:t>.</w:t>
      </w:r>
    </w:p>
    <w:p w14:paraId="50D770CD" w14:textId="3CBD57C8" w:rsidR="004F40DB" w:rsidRDefault="004F40DB" w:rsidP="004F40DB">
      <w:r>
        <w:t>Now the user can log out from the system successfully after the logout functionality was implemented in the project code.</w:t>
      </w:r>
    </w:p>
    <w:p w14:paraId="46DD5EBC" w14:textId="64E43D90" w:rsidR="004F40DB" w:rsidRDefault="004F40DB" w:rsidP="004F40DB">
      <w:r>
        <w:t>A new logo was redesigned and uploaded as the old one was a bit blurry. The new logo was designed using the free online version of the Canva logo maker tool.</w:t>
      </w:r>
    </w:p>
    <w:p w14:paraId="3EEC883A" w14:textId="0BFD0D41" w:rsidR="004F40DB" w:rsidRDefault="004F40DB" w:rsidP="004F40DB">
      <w:r>
        <w:t xml:space="preserve">Under accessibility design issues, the padding in between the header’s elements have been fixed this week too, now the </w:t>
      </w:r>
      <w:r>
        <w:t>Farmers Market</w:t>
      </w:r>
      <w:r>
        <w:t xml:space="preserve"> E-Commerce website is displaying all its incorporated elements</w:t>
      </w:r>
    </w:p>
    <w:p w14:paraId="06FBFE37" w14:textId="4B051803" w:rsidR="004F40DB" w:rsidRPr="004F40DB" w:rsidRDefault="004F40DB" w:rsidP="004F40DB">
      <w:r>
        <w:t>Next week focus is to</w:t>
      </w:r>
      <w:r>
        <w:t xml:space="preserve"> create the product details page where the website’s users can view the chosen selected product with more details.</w:t>
      </w:r>
    </w:p>
    <w:p w14:paraId="616FB498" w14:textId="77777777" w:rsidR="004F40DB" w:rsidRDefault="004F40DB"/>
    <w:sectPr w:rsidR="004F40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TQwtzAyNTQ0N7JU0lEKTi0uzszPAykwqgUAWTOReCwAAAA="/>
  </w:docVars>
  <w:rsids>
    <w:rsidRoot w:val="001222CA"/>
    <w:rsid w:val="00035E80"/>
    <w:rsid w:val="000B4751"/>
    <w:rsid w:val="001222CA"/>
    <w:rsid w:val="002036A1"/>
    <w:rsid w:val="00320774"/>
    <w:rsid w:val="004F40DB"/>
    <w:rsid w:val="006765FF"/>
    <w:rsid w:val="00D3527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E03C0"/>
  <w15:chartTrackingRefBased/>
  <w15:docId w15:val="{23EAADA5-A5FD-4A52-97EB-54FECE754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0DB"/>
  </w:style>
  <w:style w:type="paragraph" w:styleId="Heading1">
    <w:name w:val="heading 1"/>
    <w:basedOn w:val="Normal"/>
    <w:next w:val="Normal"/>
    <w:link w:val="Heading1Char"/>
    <w:uiPriority w:val="9"/>
    <w:qFormat/>
    <w:rsid w:val="001222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2C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222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22C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3</cp:revision>
  <dcterms:created xsi:type="dcterms:W3CDTF">2021-03-10T11:57:00Z</dcterms:created>
  <dcterms:modified xsi:type="dcterms:W3CDTF">2021-03-30T10:15:00Z</dcterms:modified>
</cp:coreProperties>
</file>